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D0D59" w14:textId="75B34474" w:rsidR="00DB6EC0" w:rsidRDefault="00AB6F21">
      <w:r>
        <w:t>S</w:t>
      </w:r>
      <w:r w:rsidR="00DB6EC0">
        <w:t>tatement on the Passing of Bob Dole</w:t>
      </w:r>
    </w:p>
    <w:p w14:paraId="749D70A0" w14:textId="77777777" w:rsidR="00DB6EC0" w:rsidRDefault="00DB6EC0">
      <w:r>
        <w:t xml:space="preserve">“Few Americans have done so much for our country as former U.S. Senate Majority Leader and U.S. Army veteran Bob Dole, who passed away today. In his nearly 80 years of service to our country, Sen. Dole gave of himself so that other people in the United States and around the world could enjoy freedom and liberty. </w:t>
      </w:r>
    </w:p>
    <w:p w14:paraId="5781C0E4" w14:textId="227B070D" w:rsidR="00DB6EC0" w:rsidRDefault="00DB6EC0">
      <w:r>
        <w:t xml:space="preserve">Senator Dole </w:t>
      </w:r>
      <w:r w:rsidR="005F2EBC">
        <w:t xml:space="preserve">was </w:t>
      </w:r>
      <w:r>
        <w:t xml:space="preserve">part of the Greatest Generation of Americans who served during World War II </w:t>
      </w:r>
      <w:r w:rsidR="005F2EBC">
        <w:t>with great distinction</w:t>
      </w:r>
      <w:r w:rsidR="00AF667C">
        <w:t xml:space="preserve">. </w:t>
      </w:r>
      <w:r w:rsidR="006A10E9">
        <w:t>In recognition of his wartime and public service, Senator Dole</w:t>
      </w:r>
      <w:r w:rsidR="00AF667C">
        <w:t xml:space="preserve"> was the recipient of the USO of Metropolitan Washington’s Service Award in </w:t>
      </w:r>
      <w:r w:rsidR="006A10E9">
        <w:t>1995.</w:t>
      </w:r>
    </w:p>
    <w:p w14:paraId="3208007C" w14:textId="2726FA14" w:rsidR="00DB6EC0" w:rsidRDefault="00DB6EC0">
      <w:r>
        <w:t xml:space="preserve">The USO extends its deepest condolences to </w:t>
      </w:r>
      <w:r w:rsidR="001C1DA1">
        <w:t xml:space="preserve">former </w:t>
      </w:r>
      <w:r>
        <w:t>Se</w:t>
      </w:r>
      <w:r w:rsidR="005F2EBC">
        <w:t>nator</w:t>
      </w:r>
      <w:r>
        <w:t xml:space="preserve"> Elizabeth Dole and family over the loss of this truly remarkable man. Along with a grateful nation, we mourn the loss of a man who made such significant contributions to our country and the world at large.”</w:t>
      </w:r>
    </w:p>
    <w:sectPr w:rsidR="00DB6E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Lc0MDcyMTUzNjdU0lEKTi0uzszPAykwqgUAsSL9kCwAAAA="/>
  </w:docVars>
  <w:rsids>
    <w:rsidRoot w:val="00DB6EC0"/>
    <w:rsid w:val="001C1DA1"/>
    <w:rsid w:val="001F07C3"/>
    <w:rsid w:val="00353462"/>
    <w:rsid w:val="005F2EBC"/>
    <w:rsid w:val="006A10E9"/>
    <w:rsid w:val="008F4CFD"/>
    <w:rsid w:val="00AB6F21"/>
    <w:rsid w:val="00AF667C"/>
    <w:rsid w:val="00DB6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921E9"/>
  <w15:chartTrackingRefBased/>
  <w15:docId w15:val="{B4837ED9-7716-4E6B-A7C5-CA69F11C0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1</Words>
  <Characters>747</Characters>
  <Application>Microsoft Office Word</Application>
  <DocSecurity>0</DocSecurity>
  <Lines>6</Lines>
  <Paragraphs>1</Paragraphs>
  <ScaleCrop>false</ScaleCrop>
  <Company/>
  <LinksUpToDate>false</LinksUpToDate>
  <CharactersWithSpaces>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rummond</dc:creator>
  <cp:keywords/>
  <dc:description/>
  <cp:lastModifiedBy>Adam Faircloth</cp:lastModifiedBy>
  <cp:revision>2</cp:revision>
  <dcterms:created xsi:type="dcterms:W3CDTF">2021-12-06T00:18:00Z</dcterms:created>
  <dcterms:modified xsi:type="dcterms:W3CDTF">2021-12-06T00:18:00Z</dcterms:modified>
</cp:coreProperties>
</file>